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2DB8A" w14:textId="77777777" w:rsidR="000D3862" w:rsidRDefault="000D3862" w:rsidP="001B141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8F63D4" w14:textId="03FD0A5A" w:rsidR="001B1414" w:rsidRDefault="001B1414" w:rsidP="001B141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yllabus for </w:t>
      </w:r>
      <w:r w:rsidR="00951D07">
        <w:rPr>
          <w:rFonts w:ascii="Times New Roman" w:hAnsi="Times New Roman" w:cs="Times New Roman"/>
          <w:b/>
          <w:sz w:val="24"/>
          <w:szCs w:val="24"/>
        </w:rPr>
        <w:t>Pre-</w:t>
      </w:r>
      <w:r>
        <w:rPr>
          <w:rFonts w:ascii="Times New Roman" w:hAnsi="Times New Roman" w:cs="Times New Roman"/>
          <w:b/>
          <w:sz w:val="24"/>
          <w:szCs w:val="24"/>
        </w:rPr>
        <w:t>PhD Entrance Test (AY 2022-23)</w:t>
      </w:r>
    </w:p>
    <w:p w14:paraId="74D5693E" w14:textId="4136FCDC" w:rsidR="00434F9F" w:rsidRDefault="00434F9F" w:rsidP="00434F9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partment of Chemical Engineering</w:t>
      </w:r>
    </w:p>
    <w:p w14:paraId="49440FB9" w14:textId="77777777" w:rsidR="00DC20F4" w:rsidRDefault="00DC20F4" w:rsidP="008B3D4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C1D356" w14:textId="43CC2438" w:rsidR="008B3D42" w:rsidRPr="00434F9F" w:rsidRDefault="00DC20F4" w:rsidP="008B3D42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>Process Calculations</w:t>
      </w:r>
      <w:r w:rsidR="00751022" w:rsidRPr="008B3D42">
        <w:rPr>
          <w:rFonts w:ascii="Times New Roman" w:hAnsi="Times New Roman" w:cs="Times New Roman"/>
          <w:sz w:val="24"/>
          <w:szCs w:val="24"/>
        </w:rPr>
        <w:t xml:space="preserve">: </w:t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</w:p>
    <w:p w14:paraId="4AAEF805" w14:textId="17DACB7E" w:rsidR="008B3D42" w:rsidRPr="008B3D42" w:rsidRDefault="0075102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B3D42">
        <w:rPr>
          <w:rFonts w:ascii="Times New Roman" w:hAnsi="Times New Roman" w:cs="Times New Roman"/>
          <w:sz w:val="24"/>
          <w:szCs w:val="24"/>
        </w:rPr>
        <w:t>Mass and energy balance for multiphase, multi-component, reacting and non-reacting systems under steady and unsteady state conditions</w:t>
      </w:r>
      <w:r w:rsidR="008B3D42" w:rsidRPr="008B3D4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5EB0DF" w14:textId="09965363" w:rsidR="008B3D42" w:rsidRPr="00434F9F" w:rsidRDefault="00DC20F4" w:rsidP="008B3D42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2D680B" w:rsidRPr="008B3D42">
        <w:rPr>
          <w:rFonts w:ascii="Times New Roman" w:hAnsi="Times New Roman" w:cs="Times New Roman"/>
          <w:b/>
          <w:sz w:val="24"/>
          <w:szCs w:val="24"/>
        </w:rPr>
        <w:t>Thermodynamics</w:t>
      </w:r>
      <w:proofErr w:type="gramStart"/>
      <w:r w:rsidR="002D680B" w:rsidRPr="008B3D42">
        <w:rPr>
          <w:rFonts w:ascii="Times New Roman" w:hAnsi="Times New Roman" w:cs="Times New Roman"/>
          <w:b/>
          <w:sz w:val="24"/>
          <w:szCs w:val="24"/>
        </w:rPr>
        <w:t>:</w:t>
      </w:r>
      <w:r w:rsidR="00751022" w:rsidRPr="008B3D4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</w:p>
    <w:p w14:paraId="565ED6C6" w14:textId="77777777" w:rsidR="008B3D42" w:rsidRDefault="0075102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B3D42">
        <w:rPr>
          <w:rFonts w:ascii="Times New Roman" w:hAnsi="Times New Roman" w:cs="Times New Roman"/>
          <w:sz w:val="24"/>
          <w:szCs w:val="24"/>
        </w:rPr>
        <w:t>First and Second laws of ther</w:t>
      </w:r>
      <w:bookmarkStart w:id="0" w:name="_GoBack"/>
      <w:bookmarkEnd w:id="0"/>
      <w:r w:rsidRPr="008B3D42">
        <w:rPr>
          <w:rFonts w:ascii="Times New Roman" w:hAnsi="Times New Roman" w:cs="Times New Roman"/>
          <w:sz w:val="24"/>
          <w:szCs w:val="24"/>
        </w:rPr>
        <w:t xml:space="preserve">modynamics. Entropy. Thermodynamic properties of pure substances: Equation of State and residual properties, properties of mixtures: partial molar properties, fugacity; phase equilibria: predicting VLE of systems; chemical reaction equilibrium. </w:t>
      </w:r>
      <w:r w:rsidR="008B3D42" w:rsidRPr="008B3D4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48A489A" w14:textId="6709A4AD" w:rsidR="008B3D42" w:rsidRPr="00434F9F" w:rsidRDefault="008B3D42" w:rsidP="008B3D42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20F4">
        <w:rPr>
          <w:rFonts w:ascii="Times New Roman" w:hAnsi="Times New Roman" w:cs="Times New Roman"/>
          <w:sz w:val="24"/>
          <w:szCs w:val="24"/>
        </w:rPr>
        <w:t xml:space="preserve">3. 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 xml:space="preserve">Heat </w:t>
      </w:r>
      <w:r w:rsidR="002D680B" w:rsidRPr="008B3D42">
        <w:rPr>
          <w:rFonts w:ascii="Times New Roman" w:hAnsi="Times New Roman" w:cs="Times New Roman"/>
          <w:b/>
          <w:sz w:val="24"/>
          <w:szCs w:val="24"/>
        </w:rPr>
        <w:t>Transfer:</w:t>
      </w:r>
      <w:r w:rsidRPr="008B3D42">
        <w:rPr>
          <w:rFonts w:ascii="Times New Roman" w:hAnsi="Times New Roman" w:cs="Times New Roman"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</w:p>
    <w:p w14:paraId="1D370396" w14:textId="693B9320" w:rsidR="008B3D42" w:rsidRPr="008B3D42" w:rsidRDefault="0075102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B3D42">
        <w:rPr>
          <w:rFonts w:ascii="Times New Roman" w:hAnsi="Times New Roman" w:cs="Times New Roman"/>
          <w:sz w:val="24"/>
          <w:szCs w:val="24"/>
        </w:rPr>
        <w:t>Steady and unsteady heat conduction, convection and radiation, thermal boundary layer and heat transfer coefficients, boiling, condensation and evaporation</w:t>
      </w:r>
      <w:proofErr w:type="gramStart"/>
      <w:r w:rsidRPr="008B3D42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8B3D42">
        <w:rPr>
          <w:rFonts w:ascii="Times New Roman" w:hAnsi="Times New Roman" w:cs="Times New Roman"/>
          <w:sz w:val="24"/>
          <w:szCs w:val="24"/>
        </w:rPr>
        <w:t xml:space="preserve"> types of heat exchangers and evaporators and their process calculations. </w:t>
      </w:r>
      <w:r w:rsidR="008B3D42" w:rsidRPr="008B3D42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5A13C80" w14:textId="77FF6506" w:rsidR="008B3D42" w:rsidRPr="00434F9F" w:rsidRDefault="00DC20F4" w:rsidP="008B3D42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>Mass Transfer:</w:t>
      </w:r>
      <w:r w:rsidR="00751022" w:rsidRPr="008B3D42">
        <w:rPr>
          <w:rFonts w:ascii="Times New Roman" w:hAnsi="Times New Roman" w:cs="Times New Roman"/>
          <w:sz w:val="24"/>
          <w:szCs w:val="24"/>
        </w:rPr>
        <w:t xml:space="preserve"> </w:t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</w:p>
    <w:p w14:paraId="09D31A32" w14:textId="3A6C28F0" w:rsidR="0049466F" w:rsidRDefault="0075102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B3D42">
        <w:rPr>
          <w:rFonts w:ascii="Times New Roman" w:hAnsi="Times New Roman" w:cs="Times New Roman"/>
          <w:sz w:val="24"/>
          <w:szCs w:val="24"/>
        </w:rPr>
        <w:t>Fick’s laws, molecular diffusion in fluids, mass transfer coefficients, film, penetration and surface renewal theories; HTU &amp; NTU concepts; design and operation of equipment for distillation, absorption, leaching, li</w:t>
      </w:r>
      <w:r w:rsidR="0049466F" w:rsidRPr="008B3D42">
        <w:rPr>
          <w:rFonts w:ascii="Times New Roman" w:hAnsi="Times New Roman" w:cs="Times New Roman"/>
          <w:sz w:val="24"/>
          <w:szCs w:val="24"/>
        </w:rPr>
        <w:t xml:space="preserve">quid-liquid extraction, </w:t>
      </w:r>
      <w:r w:rsidR="002D680B" w:rsidRPr="008B3D42">
        <w:rPr>
          <w:rFonts w:ascii="Times New Roman" w:hAnsi="Times New Roman" w:cs="Times New Roman"/>
          <w:sz w:val="24"/>
          <w:szCs w:val="24"/>
        </w:rPr>
        <w:t>crystallization</w:t>
      </w:r>
      <w:r w:rsidR="0049466F" w:rsidRPr="008B3D42">
        <w:rPr>
          <w:rFonts w:ascii="Times New Roman" w:hAnsi="Times New Roman" w:cs="Times New Roman"/>
          <w:sz w:val="24"/>
          <w:szCs w:val="24"/>
        </w:rPr>
        <w:t xml:space="preserve"> drying, </w:t>
      </w:r>
      <w:r w:rsidRPr="008B3D42">
        <w:rPr>
          <w:rFonts w:ascii="Times New Roman" w:hAnsi="Times New Roman" w:cs="Times New Roman"/>
          <w:sz w:val="24"/>
          <w:szCs w:val="24"/>
        </w:rPr>
        <w:t xml:space="preserve">and adsorption. </w:t>
      </w:r>
      <w:r w:rsidR="008B3D42" w:rsidRPr="008B3D42">
        <w:rPr>
          <w:rFonts w:ascii="Times New Roman" w:hAnsi="Times New Roman" w:cs="Times New Roman"/>
          <w:sz w:val="24"/>
          <w:szCs w:val="24"/>
        </w:rPr>
        <w:tab/>
      </w:r>
    </w:p>
    <w:p w14:paraId="5B4143B1" w14:textId="1BD391C4" w:rsidR="008B3D42" w:rsidRPr="00434F9F" w:rsidRDefault="00DC20F4" w:rsidP="008B3D42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 xml:space="preserve">Chemical Reaction Engineering </w:t>
      </w:r>
      <w:r w:rsidR="0049466F" w:rsidRPr="008B3D42">
        <w:rPr>
          <w:rFonts w:ascii="Times New Roman" w:hAnsi="Times New Roman" w:cs="Times New Roman"/>
          <w:b/>
          <w:sz w:val="24"/>
          <w:szCs w:val="24"/>
        </w:rPr>
        <w:t>and catalysis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>:</w:t>
      </w:r>
      <w:r w:rsidR="00751022" w:rsidRPr="008B3D42">
        <w:rPr>
          <w:rFonts w:ascii="Times New Roman" w:hAnsi="Times New Roman" w:cs="Times New Roman"/>
          <w:sz w:val="24"/>
          <w:szCs w:val="24"/>
        </w:rPr>
        <w:t xml:space="preserve"> </w:t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</w:p>
    <w:p w14:paraId="1B2C3074" w14:textId="2E5C0CF3" w:rsidR="008B3D42" w:rsidRPr="008B3D42" w:rsidRDefault="008B3D4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51022" w:rsidRPr="008B3D42">
        <w:rPr>
          <w:rFonts w:ascii="Times New Roman" w:hAnsi="Times New Roman" w:cs="Times New Roman"/>
          <w:sz w:val="24"/>
          <w:szCs w:val="24"/>
        </w:rPr>
        <w:t>nterpretation of kinetic data, single and multiple reactions in ideal reactors,</w:t>
      </w:r>
      <w:r w:rsidR="0049466F" w:rsidRPr="008B3D42">
        <w:rPr>
          <w:rFonts w:ascii="Times New Roman" w:hAnsi="Times New Roman" w:cs="Times New Roman"/>
          <w:sz w:val="24"/>
          <w:szCs w:val="24"/>
        </w:rPr>
        <w:t xml:space="preserve"> residence time distribution; Adsorption isotherms, catalyst synthesis and applications, heterogeneous catalyst design, </w:t>
      </w:r>
      <w:r w:rsidR="00751022" w:rsidRPr="008B3D42">
        <w:rPr>
          <w:rFonts w:ascii="Times New Roman" w:hAnsi="Times New Roman" w:cs="Times New Roman"/>
          <w:sz w:val="24"/>
          <w:szCs w:val="24"/>
        </w:rPr>
        <w:t xml:space="preserve">kinetics of heterogeneous catalytic reactions; diffusion effects in catalysis. </w:t>
      </w:r>
      <w:r w:rsidRPr="008B3D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1A3F91" w14:textId="1E8BC5FA" w:rsidR="008B3D42" w:rsidRDefault="00DC20F4" w:rsidP="008B3D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751022" w:rsidRPr="008B3D42">
        <w:rPr>
          <w:rFonts w:ascii="Times New Roman" w:hAnsi="Times New Roman" w:cs="Times New Roman"/>
          <w:b/>
          <w:sz w:val="24"/>
          <w:szCs w:val="24"/>
        </w:rPr>
        <w:t>Green Technology and nanomaterials:</w:t>
      </w:r>
      <w:r w:rsidR="00751022" w:rsidRPr="008B3D42">
        <w:rPr>
          <w:rFonts w:ascii="Times New Roman" w:hAnsi="Times New Roman" w:cs="Times New Roman"/>
          <w:sz w:val="24"/>
          <w:szCs w:val="24"/>
        </w:rPr>
        <w:t xml:space="preserve"> </w:t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  <w:r w:rsidR="008B3D42">
        <w:rPr>
          <w:rFonts w:ascii="Times New Roman" w:hAnsi="Times New Roman" w:cs="Times New Roman"/>
          <w:sz w:val="24"/>
          <w:szCs w:val="24"/>
        </w:rPr>
        <w:tab/>
      </w:r>
    </w:p>
    <w:p w14:paraId="0E5C120D" w14:textId="2E18242E" w:rsidR="008B3D42" w:rsidRPr="008B3D42" w:rsidRDefault="00751022" w:rsidP="008B3D4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B3D42">
        <w:rPr>
          <w:rFonts w:ascii="Times New Roman" w:hAnsi="Times New Roman" w:cs="Times New Roman"/>
          <w:sz w:val="24"/>
          <w:szCs w:val="24"/>
        </w:rPr>
        <w:t>12</w:t>
      </w:r>
      <w:proofErr w:type="gramEnd"/>
      <w:r w:rsidRPr="008B3D42">
        <w:rPr>
          <w:rFonts w:ascii="Times New Roman" w:hAnsi="Times New Roman" w:cs="Times New Roman"/>
          <w:sz w:val="24"/>
          <w:szCs w:val="24"/>
        </w:rPr>
        <w:t xml:space="preserve"> Principles of Green chemistry and their applications. Bio-refineries, </w:t>
      </w:r>
      <w:r w:rsidR="0049466F" w:rsidRPr="008B3D42">
        <w:rPr>
          <w:rFonts w:ascii="Times New Roman" w:hAnsi="Times New Roman" w:cs="Times New Roman"/>
          <w:sz w:val="24"/>
          <w:szCs w:val="24"/>
        </w:rPr>
        <w:t>dimension of nanoparticles</w:t>
      </w:r>
      <w:r w:rsidR="002D680B" w:rsidRPr="008B3D42">
        <w:rPr>
          <w:rFonts w:ascii="Times New Roman" w:hAnsi="Times New Roman" w:cs="Times New Roman"/>
          <w:sz w:val="24"/>
          <w:szCs w:val="24"/>
        </w:rPr>
        <w:t>,</w:t>
      </w:r>
      <w:r w:rsidR="0049466F" w:rsidRPr="008B3D42">
        <w:rPr>
          <w:rFonts w:ascii="Times New Roman" w:hAnsi="Times New Roman" w:cs="Times New Roman"/>
          <w:sz w:val="24"/>
          <w:szCs w:val="24"/>
        </w:rPr>
        <w:t xml:space="preserve"> </w:t>
      </w:r>
      <w:r w:rsidR="002D680B" w:rsidRPr="008B3D42">
        <w:rPr>
          <w:rFonts w:ascii="Times New Roman" w:hAnsi="Times New Roman" w:cs="Times New Roman"/>
          <w:sz w:val="24"/>
          <w:szCs w:val="24"/>
        </w:rPr>
        <w:t>s</w:t>
      </w:r>
      <w:r w:rsidRPr="008B3D42">
        <w:rPr>
          <w:rFonts w:ascii="Times New Roman" w:hAnsi="Times New Roman" w:cs="Times New Roman"/>
          <w:sz w:val="24"/>
          <w:szCs w:val="24"/>
        </w:rPr>
        <w:t>ynthesis and characterization methods of nanoparticles, applications of nanoparticles in production of biofuel, bulk</w:t>
      </w:r>
      <w:r w:rsidR="002D680B" w:rsidRPr="008B3D42">
        <w:rPr>
          <w:rFonts w:ascii="Times New Roman" w:hAnsi="Times New Roman" w:cs="Times New Roman"/>
          <w:sz w:val="24"/>
          <w:szCs w:val="24"/>
        </w:rPr>
        <w:t xml:space="preserve"> chemicals, fine chemicals etc.</w:t>
      </w:r>
      <w:r w:rsidR="008B3D42" w:rsidRPr="008B3D42">
        <w:rPr>
          <w:rFonts w:ascii="Times New Roman" w:hAnsi="Times New Roman" w:cs="Times New Roman"/>
          <w:sz w:val="24"/>
          <w:szCs w:val="24"/>
        </w:rPr>
        <w:t xml:space="preserve"> </w:t>
      </w:r>
      <w:r w:rsidR="008B3D4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D2D3EF5" w14:textId="77777777" w:rsidR="008B3D42" w:rsidRPr="0049466F" w:rsidRDefault="008B3D42" w:rsidP="008B3D4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6FA5B7D" w14:textId="5C0D8960" w:rsidR="00751022" w:rsidRPr="002D680B" w:rsidRDefault="00751022" w:rsidP="008B3D42">
      <w:pPr>
        <w:pStyle w:val="ListParagraph"/>
        <w:jc w:val="both"/>
      </w:pPr>
    </w:p>
    <w:p w14:paraId="1D947F89" w14:textId="77777777" w:rsidR="002D680B" w:rsidRPr="0049466F" w:rsidRDefault="002D680B" w:rsidP="002D680B">
      <w:pPr>
        <w:jc w:val="both"/>
      </w:pPr>
    </w:p>
    <w:sectPr w:rsidR="002D680B" w:rsidRPr="0049466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6E0CA" w14:textId="77777777" w:rsidR="000D3862" w:rsidRDefault="000D3862" w:rsidP="000D3862">
      <w:pPr>
        <w:spacing w:after="0" w:line="240" w:lineRule="auto"/>
      </w:pPr>
      <w:r>
        <w:separator/>
      </w:r>
    </w:p>
  </w:endnote>
  <w:endnote w:type="continuationSeparator" w:id="0">
    <w:p w14:paraId="07C13E64" w14:textId="77777777" w:rsidR="000D3862" w:rsidRDefault="000D3862" w:rsidP="000D3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69A9CC" w14:textId="77777777" w:rsidR="000D3862" w:rsidRDefault="000D3862" w:rsidP="000D3862">
      <w:pPr>
        <w:spacing w:after="0" w:line="240" w:lineRule="auto"/>
      </w:pPr>
      <w:r>
        <w:separator/>
      </w:r>
    </w:p>
  </w:footnote>
  <w:footnote w:type="continuationSeparator" w:id="0">
    <w:p w14:paraId="319A1326" w14:textId="77777777" w:rsidR="000D3862" w:rsidRDefault="000D3862" w:rsidP="000D38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12D22" w14:textId="3302E151" w:rsidR="000D3862" w:rsidRPr="006E4466" w:rsidRDefault="000D3862" w:rsidP="000D3862">
    <w:pPr>
      <w:pStyle w:val="Header"/>
      <w:jc w:val="center"/>
      <w:rPr>
        <w:rFonts w:ascii="Book Antiqua" w:hAnsi="Book Antiqua"/>
        <w:b/>
        <w:caps/>
        <w:sz w:val="24"/>
        <w:szCs w:val="24"/>
      </w:rPr>
    </w:pPr>
    <w:r>
      <w:rPr>
        <w:rFonts w:ascii="Book Antiqua" w:hAnsi="Book Antiqua"/>
        <w:b/>
        <w:sz w:val="24"/>
        <w:szCs w:val="24"/>
      </w:rPr>
      <w:t xml:space="preserve">SVKM’s </w:t>
    </w:r>
    <w:r w:rsidRPr="006E4466">
      <w:rPr>
        <w:rFonts w:ascii="Book Antiqua" w:hAnsi="Book Antiqua"/>
        <w:b/>
        <w:caps/>
        <w:sz w:val="24"/>
        <w:szCs w:val="24"/>
      </w:rPr>
      <w:t>NMIMS</w:t>
    </w:r>
    <w:r w:rsidRPr="006E4466">
      <w:rPr>
        <w:rFonts w:ascii="Book Antiqua" w:hAnsi="Book Antiqua"/>
        <w:b/>
        <w:sz w:val="24"/>
        <w:szCs w:val="24"/>
      </w:rPr>
      <w:t xml:space="preserve"> University</w:t>
    </w:r>
  </w:p>
  <w:p w14:paraId="6470E058" w14:textId="7BD1A293" w:rsidR="000D3862" w:rsidRPr="000D3862" w:rsidRDefault="000D3862" w:rsidP="000D3862">
    <w:pPr>
      <w:pStyle w:val="Header"/>
      <w:jc w:val="center"/>
      <w:rPr>
        <w:rFonts w:ascii="Book Antiqua" w:hAnsi="Book Antiqua"/>
        <w:b/>
        <w:sz w:val="24"/>
        <w:szCs w:val="24"/>
      </w:rPr>
    </w:pPr>
    <w:proofErr w:type="spellStart"/>
    <w:r w:rsidRPr="006E4466">
      <w:rPr>
        <w:rFonts w:ascii="Book Antiqua" w:hAnsi="Book Antiqua"/>
        <w:b/>
        <w:sz w:val="24"/>
        <w:szCs w:val="24"/>
      </w:rPr>
      <w:t>Mukesh</w:t>
    </w:r>
    <w:proofErr w:type="spellEnd"/>
    <w:r w:rsidRPr="006E4466">
      <w:rPr>
        <w:rFonts w:ascii="Book Antiqua" w:hAnsi="Book Antiqua"/>
        <w:b/>
        <w:sz w:val="24"/>
        <w:szCs w:val="24"/>
      </w:rPr>
      <w:t xml:space="preserve"> Patel School of Technology Management &amp;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51182"/>
    <w:multiLevelType w:val="hybridMultilevel"/>
    <w:tmpl w:val="CA662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962B0"/>
    <w:multiLevelType w:val="hybridMultilevel"/>
    <w:tmpl w:val="CA00EC2A"/>
    <w:lvl w:ilvl="0" w:tplc="CE7C1E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D5533"/>
    <w:multiLevelType w:val="hybridMultilevel"/>
    <w:tmpl w:val="A75C107E"/>
    <w:lvl w:ilvl="0" w:tplc="CE7C1E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D44C20"/>
    <w:multiLevelType w:val="hybridMultilevel"/>
    <w:tmpl w:val="CA00EC2A"/>
    <w:lvl w:ilvl="0" w:tplc="CE7C1E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DI2tzA3sTSzNDdV0lEKTi0uzszPAykwrgUAP5RItywAAAA="/>
  </w:docVars>
  <w:rsids>
    <w:rsidRoot w:val="00A70FB1"/>
    <w:rsid w:val="000D3862"/>
    <w:rsid w:val="001B1414"/>
    <w:rsid w:val="002D680B"/>
    <w:rsid w:val="003355C3"/>
    <w:rsid w:val="00434F9F"/>
    <w:rsid w:val="0049466F"/>
    <w:rsid w:val="006776AC"/>
    <w:rsid w:val="007412BA"/>
    <w:rsid w:val="00751022"/>
    <w:rsid w:val="00884440"/>
    <w:rsid w:val="008B3D42"/>
    <w:rsid w:val="009231A0"/>
    <w:rsid w:val="00951D07"/>
    <w:rsid w:val="00A70FB1"/>
    <w:rsid w:val="00DC2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AF419"/>
  <w15:chartTrackingRefBased/>
  <w15:docId w15:val="{649D413B-9516-4191-831B-9A8E76899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3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862"/>
  </w:style>
  <w:style w:type="paragraph" w:styleId="Footer">
    <w:name w:val="footer"/>
    <w:basedOn w:val="Normal"/>
    <w:link w:val="FooterChar"/>
    <w:uiPriority w:val="99"/>
    <w:unhideWhenUsed/>
    <w:rsid w:val="000D3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8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CB12A0BC9FE04096A05E78C0B38BA7" ma:contentTypeVersion="13" ma:contentTypeDescription="Create a new document." ma:contentTypeScope="" ma:versionID="858f97d644cd9f9022f10307af1cf07e">
  <xsd:schema xmlns:xsd="http://www.w3.org/2001/XMLSchema" xmlns:xs="http://www.w3.org/2001/XMLSchema" xmlns:p="http://schemas.microsoft.com/office/2006/metadata/properties" xmlns:ns3="b8c6c55b-3e80-42ce-80e7-4d5b0b7ae10e" xmlns:ns4="cf7030e5-55cf-4fd3-9236-0459e427f14e" targetNamespace="http://schemas.microsoft.com/office/2006/metadata/properties" ma:root="true" ma:fieldsID="20a74cd57b7256f73acecc93b4a173fd" ns3:_="" ns4:_="">
    <xsd:import namespace="b8c6c55b-3e80-42ce-80e7-4d5b0b7ae10e"/>
    <xsd:import namespace="cf7030e5-55cf-4fd3-9236-0459e427f1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6c55b-3e80-42ce-80e7-4d5b0b7ae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030e5-55cf-4fd3-9236-0459e427f1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FAD34A-A977-48CD-BD93-E5914EBAB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6c55b-3e80-42ce-80e7-4d5b0b7ae10e"/>
    <ds:schemaRef ds:uri="cf7030e5-55cf-4fd3-9236-0459e427f1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5EE739-A1E3-4FC1-BD66-4EFD6537E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D60649-11BA-4631-A1A5-0E24DDFBB1DF}">
  <ds:schemaRefs>
    <ds:schemaRef ds:uri="http://purl.org/dc/dcmitype/"/>
    <ds:schemaRef ds:uri="http://purl.org/dc/elements/1.1/"/>
    <ds:schemaRef ds:uri="http://schemas.openxmlformats.org/package/2006/metadata/core-properties"/>
    <ds:schemaRef ds:uri="http://www.w3.org/XML/1998/namespace"/>
    <ds:schemaRef ds:uri="b8c6c55b-3e80-42ce-80e7-4d5b0b7ae10e"/>
    <ds:schemaRef ds:uri="http://schemas.microsoft.com/office/2006/documentManagement/types"/>
    <ds:schemaRef ds:uri="http://schemas.microsoft.com/office/infopath/2007/PartnerControls"/>
    <ds:schemaRef ds:uri="http://purl.org/dc/terms/"/>
    <ds:schemaRef ds:uri="cf7030e5-55cf-4fd3-9236-0459e427f14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kumar Tiwari</dc:creator>
  <cp:keywords/>
  <dc:description/>
  <cp:lastModifiedBy>Archana Bhise (Dr.)</cp:lastModifiedBy>
  <cp:revision>7</cp:revision>
  <dcterms:created xsi:type="dcterms:W3CDTF">2021-12-11T08:22:00Z</dcterms:created>
  <dcterms:modified xsi:type="dcterms:W3CDTF">2021-12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CB12A0BC9FE04096A05E78C0B38BA7</vt:lpwstr>
  </property>
</Properties>
</file>